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BF54E" w14:textId="26BB9F02" w:rsidR="000C0A97" w:rsidRDefault="000C0A97"/>
    <w:p w14:paraId="06CFD749" w14:textId="205006AE" w:rsidR="00CD0FC1" w:rsidRDefault="00CD0FC1">
      <w:proofErr w:type="spellStart"/>
      <w:r>
        <w:t>Cryolipolysis.Metro</w:t>
      </w:r>
      <w:proofErr w:type="spellEnd"/>
      <w:r>
        <w:t xml:space="preserve"> Laser.Article.AR</w:t>
      </w:r>
    </w:p>
    <w:p w14:paraId="391CFEBA" w14:textId="02BBE717" w:rsidR="00CD0FC1" w:rsidRDefault="00CD0FC1">
      <w:r>
        <w:t>KW: Cryolipolysis</w:t>
      </w:r>
    </w:p>
    <w:p w14:paraId="7D9D17CC" w14:textId="2A27F95C" w:rsidR="00CD0FC1" w:rsidRDefault="00CD0FC1">
      <w:r>
        <w:t>/Cryolipolysis</w:t>
      </w:r>
    </w:p>
    <w:p w14:paraId="0FE1F8F6" w14:textId="48DD590E" w:rsidR="00CD0FC1" w:rsidRDefault="00CD0FC1">
      <w:r>
        <w:t>META: Cryolipolysis</w:t>
      </w:r>
      <w:r w:rsidR="00DE413F">
        <w:t>, or CoolSculpting</w:t>
      </w:r>
      <w:r w:rsidR="00E55140">
        <w:t>,</w:t>
      </w:r>
      <w:r w:rsidR="00DE413F">
        <w:t xml:space="preserve"> is the scientific process where millions of adults freeze their fat away. Learn if fat freezing is right for you?</w:t>
      </w:r>
    </w:p>
    <w:p w14:paraId="49A78852" w14:textId="3E33FDA4" w:rsidR="0096760A" w:rsidRDefault="001412D5">
      <w:r>
        <w:t>Cryolipolysis | Fat Freezing with CoolSculpting</w:t>
      </w:r>
    </w:p>
    <w:p w14:paraId="241AFD3F" w14:textId="5B1E9E7B" w:rsidR="00E55140" w:rsidRDefault="001412D5">
      <w:r>
        <w:t xml:space="preserve">Cryolipolysis is the most popular non-surgical </w:t>
      </w:r>
      <w:r w:rsidR="00CC73B5">
        <w:t>fat reduction treatment in the world</w:t>
      </w:r>
      <w:r w:rsidR="00050A39">
        <w:t xml:space="preserve">. Cryolipolysis </w:t>
      </w:r>
      <w:r w:rsidR="00E55140">
        <w:t xml:space="preserve">indicates </w:t>
      </w:r>
      <w:r w:rsidR="00050A39">
        <w:t>to the reduction of fat cells through precisely controlled cooling temperatures. Broken down</w:t>
      </w:r>
      <w:r w:rsidR="00E55140">
        <w:t>,</w:t>
      </w:r>
      <w:r w:rsidR="00050A39">
        <w:t xml:space="preserve"> the word</w:t>
      </w:r>
      <w:r w:rsidR="00927AB5">
        <w:t xml:space="preserve"> </w:t>
      </w:r>
      <w:r w:rsidR="00E55140">
        <w:t>means cold-induced cell death</w:t>
      </w:r>
      <w:r w:rsidR="00927AB5">
        <w:t xml:space="preserve"> (Cryo meaning cold, lipo meaning fat, and lysis meaning cell death.) </w:t>
      </w:r>
    </w:p>
    <w:p w14:paraId="175C51C2" w14:textId="77777777" w:rsidR="00E55140" w:rsidRDefault="00927AB5">
      <w:r>
        <w:t>Also termed fat freezing, Cryolipolysis provides a scientific process in reducing stubborn bulges that resist diet and exercise. Results look natural and last</w:t>
      </w:r>
      <w:r w:rsidR="00396511">
        <w:t>,</w:t>
      </w:r>
      <w:r>
        <w:t xml:space="preserve"> offering long-term solutions to </w:t>
      </w:r>
      <w:r w:rsidR="00396511">
        <w:t xml:space="preserve">challenging fat deposits like belly fat, love </w:t>
      </w:r>
      <w:r w:rsidR="006E3D63">
        <w:t>handles, thigh</w:t>
      </w:r>
      <w:r w:rsidR="00396511">
        <w:t xml:space="preserve"> fat, and </w:t>
      </w:r>
      <w:r w:rsidR="005849BB">
        <w:t>more</w:t>
      </w:r>
      <w:r w:rsidR="000C0A97">
        <w:t>.</w:t>
      </w:r>
      <w:r w:rsidR="005849BB">
        <w:t xml:space="preserve"> </w:t>
      </w:r>
    </w:p>
    <w:p w14:paraId="6B965AFC" w14:textId="319E0CC3" w:rsidR="001412D5" w:rsidRDefault="005849BB">
      <w:r>
        <w:t xml:space="preserve">Learn about Cryolipolysis and if freezing your fat away through </w:t>
      </w:r>
      <w:r w:rsidRPr="00E55140">
        <w:rPr>
          <w:u w:val="single"/>
        </w:rPr>
        <w:t>CoolSculpting</w:t>
      </w:r>
      <w:r>
        <w:t xml:space="preserve"> is right for you.</w:t>
      </w:r>
    </w:p>
    <w:p w14:paraId="5FFF011A" w14:textId="5B363456" w:rsidR="004545C5" w:rsidRDefault="004545C5">
      <w:r>
        <w:t>The Discovery of Cryolipolysis</w:t>
      </w:r>
    </w:p>
    <w:p w14:paraId="559BDD18" w14:textId="77777777" w:rsidR="00E55140" w:rsidRDefault="004545C5">
      <w:r>
        <w:t>Cryolipolysis was discovered by</w:t>
      </w:r>
      <w:r w:rsidR="00C70D26">
        <w:t xml:space="preserve"> </w:t>
      </w:r>
      <w:r>
        <w:t>Harvard scientists Dr. Dieter Manstein</w:t>
      </w:r>
      <w:r w:rsidR="00255806">
        <w:t>, MD</w:t>
      </w:r>
      <w:r w:rsidR="00E55140">
        <w:t>,</w:t>
      </w:r>
      <w:r w:rsidR="00255806">
        <w:t xml:space="preserve"> and R. Rox Anderson, MD. They observed a decrease in cheek fat when children sucked on popsicles</w:t>
      </w:r>
      <w:r w:rsidR="00EB50DB">
        <w:t>, a marvel called popsicle panniculitis. Dr. Man</w:t>
      </w:r>
      <w:r w:rsidR="002F49EC">
        <w:t xml:space="preserve">stein shared the concept of Cryolipolysis with Allure </w:t>
      </w:r>
      <w:r w:rsidR="006E0F81">
        <w:t>Magazine</w:t>
      </w:r>
      <w:r w:rsidR="002F49EC">
        <w:t>, stating</w:t>
      </w:r>
      <w:r w:rsidR="00E55140">
        <w:t>,</w:t>
      </w:r>
      <w:r w:rsidR="002F49EC">
        <w:t xml:space="preserve"> “Fat freezes at colder temperatures than water. </w:t>
      </w:r>
    </w:p>
    <w:p w14:paraId="3CD8C70C" w14:textId="7D8AEC65" w:rsidR="004545C5" w:rsidRDefault="00E55140">
      <w:r>
        <w:t>For e</w:t>
      </w:r>
      <w:r w:rsidR="00C70D26">
        <w:t>xample, imag</w:t>
      </w:r>
      <w:r>
        <w:t>in</w:t>
      </w:r>
      <w:r w:rsidR="00C70D26">
        <w:t>e</w:t>
      </w:r>
      <w:r w:rsidR="002F49EC">
        <w:t xml:space="preserve"> placing a bowl of melted butter and a </w:t>
      </w:r>
      <w:r>
        <w:t>g</w:t>
      </w:r>
      <w:r w:rsidR="002F49EC">
        <w:t>lass of water in the refrigerator</w:t>
      </w:r>
      <w:r w:rsidR="006E0F81">
        <w:t xml:space="preserve">. The butter will turn hard while the water gets cold. Following the same principle, Dr. Manstein noticed </w:t>
      </w:r>
      <w:r w:rsidR="00C70D26">
        <w:t xml:space="preserve">that </w:t>
      </w:r>
      <w:r>
        <w:t>he could successfully freeze the fat by exposing fat bulges to cold temperatures</w:t>
      </w:r>
      <w:r w:rsidR="001F3279">
        <w:t xml:space="preserve"> while protecting the underlying skin</w:t>
      </w:r>
      <w:r w:rsidR="00C70D26">
        <w:t>.</w:t>
      </w:r>
      <w:r w:rsidR="001F3279">
        <w:t xml:space="preserve"> This occurs because skin cells consist mainly of water</w:t>
      </w:r>
      <w:r>
        <w:t xml:space="preserve"> and</w:t>
      </w:r>
      <w:r w:rsidR="001F3279">
        <w:t xml:space="preserve"> possess a much lower freezing capacity than underlying fat cells do.</w:t>
      </w:r>
    </w:p>
    <w:p w14:paraId="4B3451D0" w14:textId="3FAB697A" w:rsidR="001F3279" w:rsidRDefault="001F3279">
      <w:r>
        <w:t>How Cryolipolys</w:t>
      </w:r>
      <w:r w:rsidR="005849BB">
        <w:t>is Works</w:t>
      </w:r>
    </w:p>
    <w:p w14:paraId="2DFA3DCB" w14:textId="09ABF834" w:rsidR="005849BB" w:rsidRDefault="005849BB">
      <w:r>
        <w:t xml:space="preserve">CoolSculpting safely and effectively reduces fat through </w:t>
      </w:r>
      <w:r w:rsidR="00C70D26">
        <w:t>generating</w:t>
      </w:r>
      <w:r>
        <w:t xml:space="preserve"> Cryolipolysis. Researcher Nils Krueger lays out the process through a scientific p</w:t>
      </w:r>
      <w:r w:rsidR="00676CFC">
        <w:t>ap</w:t>
      </w:r>
      <w:r>
        <w:t xml:space="preserve">er titled: </w:t>
      </w:r>
      <w:r w:rsidRPr="00E55140">
        <w:t>“Cryolipolysis For Non</w:t>
      </w:r>
      <w:r w:rsidR="000C0A97" w:rsidRPr="00E55140">
        <w:t>invasive Body Contou</w:t>
      </w:r>
      <w:r w:rsidR="00567A1A" w:rsidRPr="00E55140">
        <w:t>ring: Clinical Efficacy and Patient Satisfaction.”</w:t>
      </w:r>
      <w:r w:rsidR="00E55140">
        <w:t xml:space="preserve"> In the study</w:t>
      </w:r>
      <w:r w:rsidR="00567A1A" w:rsidRPr="00567A1A">
        <w:rPr>
          <w:u w:val="single"/>
        </w:rPr>
        <w:t xml:space="preserve"> </w:t>
      </w:r>
      <w:r w:rsidR="00567A1A">
        <w:t>Krueger explains, “The principle behind cryolipolysis</w:t>
      </w:r>
      <w:r w:rsidR="00E55140">
        <w:t xml:space="preserve"> (fat freezing)</w:t>
      </w:r>
      <w:r w:rsidR="00567A1A">
        <w:t xml:space="preserve"> exploits the premise that </w:t>
      </w:r>
      <w:r w:rsidR="00E55140">
        <w:t xml:space="preserve">[fat cells known as] </w:t>
      </w:r>
      <w:r w:rsidR="00567A1A">
        <w:t xml:space="preserve">adipocytes are more susceptible to cooling than other skin cells. The precise application of </w:t>
      </w:r>
      <w:r w:rsidR="00B86B29">
        <w:t>cold</w:t>
      </w:r>
      <w:r w:rsidR="00567A1A">
        <w:t xml:space="preserve"> temperatures triggers apoptosis</w:t>
      </w:r>
      <w:r w:rsidR="00E55140">
        <w:t xml:space="preserve"> </w:t>
      </w:r>
      <w:r w:rsidR="00567A1A">
        <w:t xml:space="preserve">of the adipocytes, </w:t>
      </w:r>
      <w:r w:rsidR="00E55140">
        <w:t xml:space="preserve">[also known as fat cell death] </w:t>
      </w:r>
      <w:r w:rsidR="00567A1A">
        <w:t>which invo</w:t>
      </w:r>
      <w:r w:rsidR="00B86B29">
        <w:t>kes an inflammatory response and leads to slow digestion by surrounding macrophages</w:t>
      </w:r>
      <w:r w:rsidR="00E55140">
        <w:t>.</w:t>
      </w:r>
      <w:r w:rsidR="00B86B29">
        <w:t>”</w:t>
      </w:r>
    </w:p>
    <w:p w14:paraId="34BB44DA" w14:textId="33C91B57" w:rsidR="00E55140" w:rsidRPr="00E55140" w:rsidRDefault="00E55140" w:rsidP="00E55140">
      <w:pPr>
        <w:jc w:val="right"/>
        <w:rPr>
          <w:u w:val="single"/>
        </w:rPr>
      </w:pPr>
      <w:r w:rsidRPr="00E55140">
        <w:rPr>
          <w:u w:val="single"/>
        </w:rPr>
        <w:t>See real CoolSculpting before and after results &gt;&gt;</w:t>
      </w:r>
    </w:p>
    <w:p w14:paraId="0DD844AE" w14:textId="37DB798F" w:rsidR="00FE4B06" w:rsidRDefault="00B86B29">
      <w:r>
        <w:t>Simply put, CoolSculpting uses an applicator to isolate a fat deposit like belly fat</w:t>
      </w:r>
      <w:r w:rsidR="00E55140">
        <w:t>. It</w:t>
      </w:r>
      <w:r>
        <w:t xml:space="preserve"> then exposes it to exact cooling technology. These temperatures are</w:t>
      </w:r>
      <w:r w:rsidR="00E55140">
        <w:t xml:space="preserve"> low</w:t>
      </w:r>
      <w:r>
        <w:t xml:space="preserve"> enough to freeze subcutaneous fat while </w:t>
      </w:r>
      <w:r>
        <w:lastRenderedPageBreak/>
        <w:t xml:space="preserve">protecting the skin from any thermal burn. This causes the cell to crystalize </w:t>
      </w:r>
      <w:r w:rsidR="00FE4B06">
        <w:t>and then rupture, resulting in cell death. Over 8 to 12 weeks</w:t>
      </w:r>
      <w:r w:rsidR="00E55140">
        <w:t>,</w:t>
      </w:r>
      <w:r w:rsidR="00FE4B06">
        <w:t xml:space="preserve"> the lymphatic system </w:t>
      </w:r>
      <w:r w:rsidR="00724988">
        <w:t>processes</w:t>
      </w:r>
      <w:r w:rsidR="00FE4B06">
        <w:t xml:space="preserve"> the destroyed cell as waste from the body. </w:t>
      </w:r>
      <w:r w:rsidR="001B4B20">
        <w:t>Much like</w:t>
      </w:r>
      <w:r w:rsidR="00724988">
        <w:t xml:space="preserve"> Liposuction</w:t>
      </w:r>
      <w:r w:rsidR="00E55140">
        <w:t>,</w:t>
      </w:r>
      <w:r w:rsidR="00724988">
        <w:t xml:space="preserve"> </w:t>
      </w:r>
      <w:r w:rsidR="00F56AE5">
        <w:t>which also destroys the fat cells,</w:t>
      </w:r>
      <w:r w:rsidR="00724988">
        <w:t xml:space="preserve"> CoolSculpting involves no surgery and no downtime. T</w:t>
      </w:r>
      <w:r w:rsidR="001B4B20">
        <w:t>herefore,</w:t>
      </w:r>
      <w:r w:rsidR="00724988">
        <w:t xml:space="preserve"> millions of </w:t>
      </w:r>
      <w:proofErr w:type="gramStart"/>
      <w:r w:rsidR="00724988">
        <w:t>adults</w:t>
      </w:r>
      <w:proofErr w:type="gramEnd"/>
      <w:r w:rsidR="00724988">
        <w:t xml:space="preserve"> flock to </w:t>
      </w:r>
      <w:r w:rsidR="00F56AE5">
        <w:t xml:space="preserve">CoolSculpting </w:t>
      </w:r>
      <w:r w:rsidR="001B4B20">
        <w:t>for their body contouring needs.</w:t>
      </w:r>
    </w:p>
    <w:p w14:paraId="0D03626B" w14:textId="0BD295C7" w:rsidR="00CA7053" w:rsidRPr="006E3D63" w:rsidRDefault="001B4B20">
      <w:pPr>
        <w:rPr>
          <w:u w:val="single"/>
        </w:rPr>
      </w:pPr>
      <w:r>
        <w:t xml:space="preserve">                                                                                                </w:t>
      </w:r>
      <w:r w:rsidRPr="006E3D63">
        <w:rPr>
          <w:u w:val="single"/>
        </w:rPr>
        <w:t xml:space="preserve">Related Article: </w:t>
      </w:r>
      <w:r w:rsidR="00E55140">
        <w:rPr>
          <w:u w:val="single"/>
        </w:rPr>
        <w:t xml:space="preserve">DIY </w:t>
      </w:r>
      <w:r w:rsidRPr="006E3D63">
        <w:rPr>
          <w:u w:val="single"/>
        </w:rPr>
        <w:t>CoolSculpting</w:t>
      </w:r>
      <w:r w:rsidR="00E55140">
        <w:rPr>
          <w:u w:val="single"/>
        </w:rPr>
        <w:t xml:space="preserve"> Doesn’t Work</w:t>
      </w:r>
      <w:r w:rsidRPr="006E3D63">
        <w:rPr>
          <w:u w:val="single"/>
        </w:rPr>
        <w:t>&gt;&gt;</w:t>
      </w:r>
    </w:p>
    <w:p w14:paraId="4FA72240" w14:textId="3C0B0F6A" w:rsidR="001B4B20" w:rsidRDefault="001B4B20">
      <w:r>
        <w:t>Nils Krueger</w:t>
      </w:r>
      <w:r w:rsidR="00E55140">
        <w:t>’s</w:t>
      </w:r>
      <w:r>
        <w:t xml:space="preserve"> study depicted a 25%</w:t>
      </w:r>
      <w:r w:rsidR="00F64307">
        <w:t xml:space="preserve"> reduction in fat after a single fat freezing session. Moreover, once the destroyed fat cells leave the body</w:t>
      </w:r>
      <w:r w:rsidR="00E55140">
        <w:t>,</w:t>
      </w:r>
      <w:r w:rsidR="00F64307">
        <w:t xml:space="preserve"> they do not grow back. They are gone for good. This results in long-lasting fat reduction</w:t>
      </w:r>
      <w:r w:rsidR="00CA7053">
        <w:t>.</w:t>
      </w:r>
    </w:p>
    <w:p w14:paraId="58739780" w14:textId="4F37044B" w:rsidR="00F64307" w:rsidRDefault="00CA7053">
      <w:r>
        <w:t>Is Cryolipolysis Right for Me?</w:t>
      </w:r>
    </w:p>
    <w:p w14:paraId="54B9BAC7" w14:textId="0F5B21CA" w:rsidR="00F64307" w:rsidRDefault="00F64307">
      <w:r>
        <w:t xml:space="preserve">The </w:t>
      </w:r>
      <w:r w:rsidR="006E3D63">
        <w:t>only w</w:t>
      </w:r>
      <w:r>
        <w:t xml:space="preserve">ay to determine </w:t>
      </w:r>
      <w:r w:rsidR="006E3D63">
        <w:t>if</w:t>
      </w:r>
      <w:r>
        <w:t xml:space="preserve"> Cryolipolysis</w:t>
      </w:r>
      <w:r w:rsidR="006E3D63">
        <w:t xml:space="preserve"> is right for you </w:t>
      </w:r>
      <w:r>
        <w:t>is to schedule a complimentary</w:t>
      </w:r>
      <w:r w:rsidR="006E3D63">
        <w:t xml:space="preserve"> consultation</w:t>
      </w:r>
      <w:r>
        <w:t xml:space="preserve"> with </w:t>
      </w:r>
      <w:hyperlink r:id="rId4" w:history="1">
        <w:r w:rsidRPr="00E55140">
          <w:rPr>
            <w:rStyle w:val="Hyperlink"/>
          </w:rPr>
          <w:t>Metro Laser</w:t>
        </w:r>
        <w:r w:rsidR="00CA7053" w:rsidRPr="00E55140">
          <w:rPr>
            <w:rStyle w:val="Hyperlink"/>
          </w:rPr>
          <w:t>,</w:t>
        </w:r>
      </w:hyperlink>
      <w:r>
        <w:t xml:space="preserve"> the leading </w:t>
      </w:r>
      <w:r w:rsidRPr="00E55140">
        <w:rPr>
          <w:u w:val="single"/>
        </w:rPr>
        <w:t>CoolSculpting provider in Plymouth Meeting PA</w:t>
      </w:r>
      <w:r>
        <w:t>, Philadelphia. To conquer those frustrating bulges</w:t>
      </w:r>
      <w:r w:rsidR="00E55140">
        <w:t>,</w:t>
      </w:r>
      <w:r>
        <w:t xml:space="preserve"> simply fill out the form online or call (215) 735-2737 today.  </w:t>
      </w:r>
    </w:p>
    <w:sectPr w:rsidR="00F643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rE0MDUwNTczMrdU0lEKTi0uzszPAykwrAUAWAh/YCwAAAA="/>
  </w:docVars>
  <w:rsids>
    <w:rsidRoot w:val="00CD0FC1"/>
    <w:rsid w:val="00050A39"/>
    <w:rsid w:val="000C0A97"/>
    <w:rsid w:val="001412D5"/>
    <w:rsid w:val="001B4B20"/>
    <w:rsid w:val="001F3279"/>
    <w:rsid w:val="00255806"/>
    <w:rsid w:val="002F49EC"/>
    <w:rsid w:val="00396511"/>
    <w:rsid w:val="004545C5"/>
    <w:rsid w:val="00567A1A"/>
    <w:rsid w:val="005849BB"/>
    <w:rsid w:val="00676CFC"/>
    <w:rsid w:val="006E0F81"/>
    <w:rsid w:val="006E3D63"/>
    <w:rsid w:val="00724988"/>
    <w:rsid w:val="00927AB5"/>
    <w:rsid w:val="00944D0F"/>
    <w:rsid w:val="0096760A"/>
    <w:rsid w:val="00A70AD2"/>
    <w:rsid w:val="00B86B29"/>
    <w:rsid w:val="00C70D26"/>
    <w:rsid w:val="00CA7053"/>
    <w:rsid w:val="00CC73B5"/>
    <w:rsid w:val="00CD0FC1"/>
    <w:rsid w:val="00DE413F"/>
    <w:rsid w:val="00E55140"/>
    <w:rsid w:val="00EB50DB"/>
    <w:rsid w:val="00F56AE5"/>
    <w:rsid w:val="00F64307"/>
    <w:rsid w:val="00F84E62"/>
    <w:rsid w:val="00FE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208C2"/>
  <w15:chartTrackingRefBased/>
  <w15:docId w15:val="{A786A43C-D06A-4C58-AA34-D452364AF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51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51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medical-spas-see-a-growing-demand-for-non-surgical-alternatives-to-212737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2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4</cp:revision>
  <dcterms:created xsi:type="dcterms:W3CDTF">2021-02-21T22:59:00Z</dcterms:created>
  <dcterms:modified xsi:type="dcterms:W3CDTF">2021-02-27T21:38:00Z</dcterms:modified>
</cp:coreProperties>
</file>